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A92717" w14:textId="77777777" w:rsidR="000F32A7" w:rsidRPr="008A1BC7" w:rsidRDefault="000F32A7" w:rsidP="00C10314">
      <w:pPr>
        <w:spacing w:before="0" w:after="0" w:line="240" w:lineRule="auto"/>
        <w:ind w:firstLine="0"/>
        <w:jc w:val="center"/>
        <w:rPr>
          <w:b/>
          <w:bCs/>
          <w:color w:val="000099"/>
        </w:rPr>
      </w:pPr>
      <w:r w:rsidRPr="008A1BC7">
        <w:rPr>
          <w:b/>
          <w:bCs/>
          <w:color w:val="000099"/>
        </w:rPr>
        <w:t>CỘNG HOÀ XÃ HỘI CHỦ NGHĨA VIỆT NAM</w:t>
      </w:r>
    </w:p>
    <w:p w14:paraId="674D5CF8" w14:textId="384FD119" w:rsidR="000F32A7" w:rsidRPr="008A1BC7" w:rsidRDefault="000F32A7" w:rsidP="00C10314">
      <w:pPr>
        <w:spacing w:before="0" w:after="0" w:line="240" w:lineRule="auto"/>
        <w:ind w:firstLine="0"/>
        <w:jc w:val="center"/>
        <w:rPr>
          <w:b/>
          <w:bCs/>
          <w:color w:val="000099"/>
        </w:rPr>
      </w:pPr>
      <w:r w:rsidRPr="008A1BC7">
        <w:rPr>
          <w:b/>
          <w:bCs/>
          <w:color w:val="000099"/>
        </w:rPr>
        <w:t>Độc lập - Tự do - Hạnh phúc</w:t>
      </w:r>
    </w:p>
    <w:p w14:paraId="54E330DB" w14:textId="691573F0" w:rsidR="000F32A7" w:rsidRPr="008A1BC7" w:rsidRDefault="00C10314" w:rsidP="000F32A7">
      <w:pPr>
        <w:jc w:val="right"/>
        <w:rPr>
          <w:i/>
          <w:iCs/>
          <w:color w:val="000099"/>
        </w:rPr>
      </w:pPr>
      <w:r w:rsidRPr="008A1BC7">
        <w:rPr>
          <w:b/>
          <w:bCs/>
          <w:noProof/>
          <w:color w:val="000099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B5A4FF" wp14:editId="41F3B104">
                <wp:simplePos x="0" y="0"/>
                <wp:positionH relativeFrom="column">
                  <wp:posOffset>1984141</wp:posOffset>
                </wp:positionH>
                <wp:positionV relativeFrom="paragraph">
                  <wp:posOffset>9525</wp:posOffset>
                </wp:positionV>
                <wp:extent cx="1764665" cy="0"/>
                <wp:effectExtent l="0" t="0" r="2603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46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403BEA9" id="Straight Connector 1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25pt,.75pt" to="295.2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0F32A7" w:rsidRPr="008A1BC7">
        <w:rPr>
          <w:i/>
          <w:iCs/>
          <w:color w:val="000099"/>
        </w:rPr>
        <w:t>Hải Phòng, ngày    tháng     năm 20…</w:t>
      </w:r>
    </w:p>
    <w:p w14:paraId="2AD61D0C" w14:textId="77777777" w:rsidR="000F32A7" w:rsidRPr="008A1BC7" w:rsidRDefault="000F32A7" w:rsidP="007E0FD5">
      <w:pPr>
        <w:tabs>
          <w:tab w:val="center" w:pos="4791"/>
        </w:tabs>
        <w:spacing w:before="0" w:after="0" w:line="240" w:lineRule="auto"/>
        <w:rPr>
          <w:rFonts w:ascii="Arial" w:hAnsi="Arial" w:cs="Arial"/>
          <w:color w:val="000099"/>
        </w:rPr>
      </w:pPr>
      <w:r w:rsidRPr="008A1BC7">
        <w:rPr>
          <w:rFonts w:ascii="Arial" w:hAnsi="Arial" w:cs="Arial"/>
          <w:color w:val="000099"/>
        </w:rPr>
        <w:t xml:space="preserve"> </w:t>
      </w:r>
    </w:p>
    <w:p w14:paraId="03A9CB8A" w14:textId="77777777" w:rsidR="007E0FD5" w:rsidRPr="008A1BC7" w:rsidRDefault="000F32A7" w:rsidP="00E26277">
      <w:pPr>
        <w:pStyle w:val="Heading1"/>
        <w:ind w:firstLine="0"/>
        <w:jc w:val="center"/>
        <w:rPr>
          <w:color w:val="000099"/>
        </w:rPr>
      </w:pPr>
      <w:bookmarkStart w:id="0" w:name="_BIÊN_BẢN_HỌP"/>
      <w:bookmarkEnd w:id="0"/>
      <w:r w:rsidRPr="008A1BC7">
        <w:rPr>
          <w:color w:val="000099"/>
        </w:rPr>
        <w:t xml:space="preserve">BIÊN BẢN HỌP </w:t>
      </w:r>
    </w:p>
    <w:p w14:paraId="732526E1" w14:textId="23F21BE4" w:rsidR="000F32A7" w:rsidRPr="008A1BC7" w:rsidRDefault="000F32A7" w:rsidP="00E26277">
      <w:pPr>
        <w:pStyle w:val="Heading1"/>
        <w:ind w:firstLine="0"/>
        <w:jc w:val="center"/>
        <w:rPr>
          <w:color w:val="000099"/>
        </w:rPr>
      </w:pPr>
      <w:r w:rsidRPr="008A1BC7">
        <w:rPr>
          <w:color w:val="000099"/>
        </w:rPr>
        <w:t xml:space="preserve">HỘI ĐỒNG XÉT CHỌN NHÓM NGHIÊN CỨU MẠNH </w:t>
      </w:r>
    </w:p>
    <w:p w14:paraId="7351778D" w14:textId="77777777" w:rsidR="000F32A7" w:rsidRPr="008A1BC7" w:rsidRDefault="000F32A7" w:rsidP="000F32A7">
      <w:pPr>
        <w:jc w:val="center"/>
        <w:rPr>
          <w:b/>
          <w:bCs/>
          <w:color w:val="000099"/>
          <w:sz w:val="28"/>
          <w:szCs w:val="28"/>
        </w:rPr>
      </w:pPr>
    </w:p>
    <w:p w14:paraId="17645922" w14:textId="77777777" w:rsidR="000F32A7" w:rsidRPr="008A1BC7" w:rsidRDefault="000F32A7" w:rsidP="000F32A7">
      <w:pPr>
        <w:numPr>
          <w:ilvl w:val="0"/>
          <w:numId w:val="2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Tên nhóm nghiên cứu: </w:t>
      </w:r>
      <w:r w:rsidRPr="008A1BC7">
        <w:rPr>
          <w:color w:val="000099"/>
          <w:szCs w:val="28"/>
        </w:rPr>
        <w:tab/>
        <w:t xml:space="preserve"> </w:t>
      </w:r>
    </w:p>
    <w:p w14:paraId="7FBC1908" w14:textId="77777777" w:rsidR="000F32A7" w:rsidRPr="008A1BC7" w:rsidRDefault="000F32A7" w:rsidP="000F32A7">
      <w:pPr>
        <w:numPr>
          <w:ilvl w:val="0"/>
          <w:numId w:val="2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Trưởng nhóm:</w:t>
      </w:r>
      <w:r w:rsidRPr="008A1BC7">
        <w:rPr>
          <w:color w:val="000099"/>
          <w:szCs w:val="28"/>
        </w:rPr>
        <w:tab/>
      </w:r>
    </w:p>
    <w:p w14:paraId="6E194423" w14:textId="152FB6E2" w:rsidR="000F32A7" w:rsidRPr="008A1BC7" w:rsidRDefault="000F32A7" w:rsidP="000F32A7">
      <w:pPr>
        <w:numPr>
          <w:ilvl w:val="0"/>
          <w:numId w:val="2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Quyết định thành lập hội đồng:</w:t>
      </w:r>
      <w:r w:rsidR="007B468F" w:rsidRPr="008A1BC7">
        <w:rPr>
          <w:color w:val="000099"/>
          <w:szCs w:val="28"/>
        </w:rPr>
        <w:t xml:space="preserve"> …/QĐ-ĐHHHVN-KHCN ngày …/…/20….</w:t>
      </w:r>
    </w:p>
    <w:p w14:paraId="5A57D2D9" w14:textId="77777777" w:rsidR="000F32A7" w:rsidRPr="008A1BC7" w:rsidRDefault="000F32A7" w:rsidP="000F32A7">
      <w:pPr>
        <w:numPr>
          <w:ilvl w:val="0"/>
          <w:numId w:val="2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Ngày họp:</w:t>
      </w:r>
      <w:r w:rsidRPr="008A1BC7">
        <w:rPr>
          <w:color w:val="000099"/>
          <w:szCs w:val="28"/>
        </w:rPr>
        <w:tab/>
      </w:r>
    </w:p>
    <w:p w14:paraId="7640AA77" w14:textId="77777777" w:rsidR="000F32A7" w:rsidRPr="008A1BC7" w:rsidRDefault="000F32A7" w:rsidP="000F32A7">
      <w:pPr>
        <w:numPr>
          <w:ilvl w:val="0"/>
          <w:numId w:val="2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Địa điểm:</w:t>
      </w:r>
      <w:r w:rsidRPr="008A1BC7">
        <w:rPr>
          <w:color w:val="000099"/>
          <w:szCs w:val="28"/>
        </w:rPr>
        <w:tab/>
      </w:r>
    </w:p>
    <w:p w14:paraId="29D89D0E" w14:textId="4A968417" w:rsidR="000F32A7" w:rsidRPr="008A1BC7" w:rsidRDefault="000F32A7" w:rsidP="000F32A7">
      <w:pPr>
        <w:numPr>
          <w:ilvl w:val="0"/>
          <w:numId w:val="2"/>
        </w:numPr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Thành viên hội đồng: Tổng số: ……….  </w:t>
      </w:r>
      <w:r w:rsidRPr="008A1BC7">
        <w:rPr>
          <w:color w:val="000099"/>
          <w:sz w:val="20"/>
          <w:szCs w:val="28"/>
        </w:rPr>
        <w:tab/>
      </w:r>
      <w:r w:rsidRPr="008A1BC7">
        <w:rPr>
          <w:color w:val="000099"/>
          <w:szCs w:val="28"/>
        </w:rPr>
        <w:t>Có mặt:……….. Vắng mặt:……………………..</w:t>
      </w:r>
    </w:p>
    <w:p w14:paraId="760DE572" w14:textId="77777777" w:rsidR="000F32A7" w:rsidRPr="008A1BC7" w:rsidRDefault="000F32A7" w:rsidP="000F32A7">
      <w:pPr>
        <w:numPr>
          <w:ilvl w:val="0"/>
          <w:numId w:val="2"/>
        </w:numPr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Kết quả bỏ phiếu đánh giá:</w:t>
      </w:r>
    </w:p>
    <w:p w14:paraId="0E282B92" w14:textId="77777777" w:rsidR="000F32A7" w:rsidRPr="008A1BC7" w:rsidRDefault="000F32A7" w:rsidP="000F32A7">
      <w:pPr>
        <w:spacing w:before="40" w:after="40"/>
        <w:ind w:firstLine="36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- Số phiếu đánh giá ở mức </w:t>
      </w:r>
      <w:r w:rsidRPr="008A1BC7">
        <w:rPr>
          <w:i/>
          <w:color w:val="000099"/>
          <w:szCs w:val="28"/>
        </w:rPr>
        <w:t>“Đạt”</w:t>
      </w:r>
      <w:r w:rsidRPr="008A1BC7">
        <w:rPr>
          <w:color w:val="000099"/>
          <w:szCs w:val="28"/>
        </w:rPr>
        <w:t xml:space="preserve">: ……..  Số phiếu đánh giá ở mức </w:t>
      </w:r>
      <w:r w:rsidRPr="008A1BC7">
        <w:rPr>
          <w:i/>
          <w:color w:val="000099"/>
          <w:szCs w:val="28"/>
        </w:rPr>
        <w:t>“Không đạt”</w:t>
      </w:r>
      <w:r w:rsidRPr="008A1BC7">
        <w:rPr>
          <w:color w:val="000099"/>
          <w:szCs w:val="28"/>
        </w:rPr>
        <w:t>: ……….</w:t>
      </w:r>
    </w:p>
    <w:p w14:paraId="361C3BE8" w14:textId="77777777" w:rsidR="000F32A7" w:rsidRPr="008A1BC7" w:rsidRDefault="000F32A7" w:rsidP="000F32A7">
      <w:pPr>
        <w:pStyle w:val="BodyText"/>
        <w:numPr>
          <w:ilvl w:val="0"/>
          <w:numId w:val="2"/>
        </w:numPr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Kết luận của hội đồng*: </w:t>
      </w:r>
    </w:p>
    <w:p w14:paraId="74331223" w14:textId="78F0A095" w:rsidR="000F32A7" w:rsidRPr="008A1BC7" w:rsidRDefault="000F32A7" w:rsidP="000F32A7">
      <w:pPr>
        <w:pStyle w:val="BodyText"/>
        <w:numPr>
          <w:ilvl w:val="1"/>
          <w:numId w:val="3"/>
        </w:numPr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 Nhóm nghiên cứu có được đề nghị công nhận là nhóm nghiên cứu mạnh của Trường Đại học Hàng hải Việt Nam không?</w:t>
      </w:r>
    </w:p>
    <w:p w14:paraId="664BC744" w14:textId="77777777" w:rsidR="000F32A7" w:rsidRPr="008A1BC7" w:rsidRDefault="000F32A7" w:rsidP="000F32A7">
      <w:pPr>
        <w:tabs>
          <w:tab w:val="left" w:leader="dot" w:pos="9072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1247F343" w14:textId="77777777" w:rsidR="000F32A7" w:rsidRPr="008A1BC7" w:rsidRDefault="000F32A7" w:rsidP="000F32A7">
      <w:pPr>
        <w:tabs>
          <w:tab w:val="left" w:leader="dot" w:pos="9072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6DA40425" w14:textId="6D4C1273" w:rsidR="000F32A7" w:rsidRPr="008A1BC7" w:rsidRDefault="000F32A7" w:rsidP="000F32A7">
      <w:pPr>
        <w:tabs>
          <w:tab w:val="left" w:leader="dot" w:pos="9072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042873F8" w14:textId="77777777" w:rsidR="000F32A7" w:rsidRPr="008A1BC7" w:rsidRDefault="000F32A7" w:rsidP="000F32A7">
      <w:pPr>
        <w:pStyle w:val="BodyText"/>
        <w:numPr>
          <w:ilvl w:val="1"/>
          <w:numId w:val="3"/>
        </w:numPr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 Các nội dung yêu cầu điều chỉnh, bổ sung:</w:t>
      </w:r>
    </w:p>
    <w:p w14:paraId="1EF592AA" w14:textId="77777777" w:rsidR="000F32A7" w:rsidRPr="008A1BC7" w:rsidRDefault="000F32A7" w:rsidP="000F32A7">
      <w:pPr>
        <w:tabs>
          <w:tab w:val="right" w:leader="dot" w:pos="9072"/>
          <w:tab w:val="right" w:leader="dot" w:pos="9356"/>
        </w:tabs>
        <w:spacing w:before="40" w:after="40"/>
        <w:ind w:firstLine="709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  <w:r w:rsidRPr="008A1BC7">
        <w:rPr>
          <w:color w:val="000099"/>
          <w:szCs w:val="28"/>
        </w:rPr>
        <w:tab/>
      </w:r>
    </w:p>
    <w:p w14:paraId="11591109" w14:textId="20EF3F98" w:rsidR="000F32A7" w:rsidRPr="008A1BC7" w:rsidRDefault="000F32A7" w:rsidP="000F32A7">
      <w:pPr>
        <w:tabs>
          <w:tab w:val="right" w:leader="dot" w:pos="9072"/>
          <w:tab w:val="right" w:leader="dot" w:pos="9356"/>
        </w:tabs>
        <w:spacing w:before="40" w:after="40"/>
        <w:ind w:firstLine="709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  <w:r w:rsidRPr="008A1BC7">
        <w:rPr>
          <w:color w:val="000099"/>
          <w:szCs w:val="28"/>
        </w:rPr>
        <w:tab/>
      </w:r>
    </w:p>
    <w:p w14:paraId="15675BF9" w14:textId="39402A50" w:rsidR="000F32A7" w:rsidRPr="008A1BC7" w:rsidRDefault="000F32A7" w:rsidP="000F32A7">
      <w:pPr>
        <w:tabs>
          <w:tab w:val="right" w:leader="dot" w:pos="9072"/>
          <w:tab w:val="right" w:leader="dot" w:pos="9356"/>
        </w:tabs>
        <w:spacing w:before="40" w:after="40"/>
        <w:ind w:firstLine="709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  <w:r w:rsidRPr="008A1BC7">
        <w:rPr>
          <w:color w:val="000099"/>
          <w:szCs w:val="28"/>
        </w:rPr>
        <w:tab/>
      </w:r>
    </w:p>
    <w:p w14:paraId="4E08459F" w14:textId="77777777" w:rsidR="000F32A7" w:rsidRPr="008A1BC7" w:rsidRDefault="000F32A7" w:rsidP="000F32A7">
      <w:pPr>
        <w:tabs>
          <w:tab w:val="right" w:leader="dot" w:pos="9356"/>
        </w:tabs>
        <w:spacing w:before="40" w:after="40"/>
        <w:ind w:firstLine="709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2E63B1A4" w14:textId="77777777" w:rsidR="000F32A7" w:rsidRPr="008A1BC7" w:rsidRDefault="000F32A7" w:rsidP="000F32A7">
      <w:pPr>
        <w:tabs>
          <w:tab w:val="right" w:leader="dot" w:pos="9356"/>
        </w:tabs>
        <w:spacing w:before="40" w:after="40"/>
        <w:ind w:left="360"/>
        <w:rPr>
          <w:color w:val="000099"/>
          <w:szCs w:val="28"/>
        </w:rPr>
      </w:pPr>
    </w:p>
    <w:p w14:paraId="41A2A1FE" w14:textId="77777777" w:rsidR="000F32A7" w:rsidRPr="008A1BC7" w:rsidRDefault="000F32A7" w:rsidP="000F32A7">
      <w:pPr>
        <w:pStyle w:val="BodyText"/>
        <w:spacing w:before="40" w:after="40" w:line="288" w:lineRule="auto"/>
        <w:rPr>
          <w:rFonts w:ascii="Times New Roman" w:hAnsi="Times New Roman" w:cs="Times New Roman"/>
          <w:bCs/>
          <w:i/>
          <w:color w:val="000099"/>
          <w:sz w:val="22"/>
          <w:szCs w:val="28"/>
        </w:rPr>
      </w:pPr>
      <w:r w:rsidRPr="008A1BC7">
        <w:rPr>
          <w:rFonts w:ascii="Times New Roman" w:hAnsi="Times New Roman" w:cs="Times New Roman"/>
          <w:i/>
          <w:color w:val="000099"/>
          <w:sz w:val="22"/>
          <w:szCs w:val="28"/>
        </w:rPr>
        <w:t>(*Ghi chú: Được đề nghị công nhận nếu trên 3/4 thành viên hội đồng có mặt đánh giá “Đạt”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A1BC7" w:rsidRPr="008A1BC7" w14:paraId="129FC9C5" w14:textId="77777777" w:rsidTr="000F32A7">
        <w:tc>
          <w:tcPr>
            <w:tcW w:w="4531" w:type="dxa"/>
          </w:tcPr>
          <w:p w14:paraId="72EA1D95" w14:textId="4A789FA5" w:rsidR="000F32A7" w:rsidRPr="008A1BC7" w:rsidRDefault="009B71CE" w:rsidP="000F32A7">
            <w:pPr>
              <w:spacing w:before="40" w:after="40"/>
              <w:ind w:firstLine="0"/>
              <w:jc w:val="center"/>
              <w:rPr>
                <w:b/>
                <w:bCs/>
                <w:color w:val="000099"/>
              </w:rPr>
            </w:pPr>
            <w:r w:rsidRPr="008A1BC7">
              <w:rPr>
                <w:b/>
                <w:bCs/>
                <w:color w:val="000099"/>
              </w:rPr>
              <w:t>CHỦ TỊCH HỘI ĐỒNG</w:t>
            </w:r>
          </w:p>
          <w:p w14:paraId="0A67D4A7" w14:textId="2F669DFA" w:rsidR="000F32A7" w:rsidRPr="008A1BC7" w:rsidRDefault="000F32A7" w:rsidP="000F32A7">
            <w:pPr>
              <w:spacing w:before="40" w:after="40"/>
              <w:ind w:firstLine="0"/>
              <w:jc w:val="center"/>
              <w:rPr>
                <w:b/>
                <w:bCs/>
                <w:color w:val="000099"/>
              </w:rPr>
            </w:pPr>
            <w:r w:rsidRPr="008A1BC7">
              <w:rPr>
                <w:bCs/>
                <w:i/>
                <w:color w:val="000099"/>
              </w:rPr>
              <w:t>(ký và ghi rõ họ tên)</w:t>
            </w:r>
          </w:p>
        </w:tc>
        <w:tc>
          <w:tcPr>
            <w:tcW w:w="4531" w:type="dxa"/>
          </w:tcPr>
          <w:p w14:paraId="11F80D4C" w14:textId="7D508E40" w:rsidR="000F32A7" w:rsidRPr="008A1BC7" w:rsidRDefault="009B71CE" w:rsidP="000F32A7">
            <w:pPr>
              <w:spacing w:before="40" w:after="40"/>
              <w:ind w:firstLine="0"/>
              <w:jc w:val="center"/>
              <w:rPr>
                <w:b/>
                <w:bCs/>
                <w:color w:val="000099"/>
              </w:rPr>
            </w:pPr>
            <w:r w:rsidRPr="008A1BC7">
              <w:rPr>
                <w:b/>
                <w:bCs/>
                <w:color w:val="000099"/>
              </w:rPr>
              <w:t>THƯ KÝ</w:t>
            </w:r>
          </w:p>
          <w:p w14:paraId="4C55CCD4" w14:textId="63E60AEF" w:rsidR="000F32A7" w:rsidRPr="008A1BC7" w:rsidRDefault="000F32A7" w:rsidP="000F32A7">
            <w:pPr>
              <w:spacing w:before="40" w:after="40"/>
              <w:ind w:firstLine="0"/>
              <w:jc w:val="center"/>
              <w:rPr>
                <w:bCs/>
                <w:i/>
                <w:color w:val="000099"/>
              </w:rPr>
            </w:pPr>
            <w:r w:rsidRPr="008A1BC7">
              <w:rPr>
                <w:bCs/>
                <w:i/>
                <w:color w:val="000099"/>
              </w:rPr>
              <w:t>(ký và ghi rõ họ tên)</w:t>
            </w:r>
          </w:p>
        </w:tc>
      </w:tr>
    </w:tbl>
    <w:p w14:paraId="4FBC42FE" w14:textId="18ED345A" w:rsidR="002D2012" w:rsidRDefault="002D2012" w:rsidP="00360C21">
      <w:pPr>
        <w:rPr>
          <w:rFonts w:cs="Times New Roman"/>
          <w:color w:val="000099"/>
        </w:rPr>
      </w:pPr>
    </w:p>
    <w:p w14:paraId="7A863B50" w14:textId="77777777" w:rsidR="002D2012" w:rsidRPr="002D2012" w:rsidRDefault="002D2012" w:rsidP="002D2012">
      <w:pPr>
        <w:rPr>
          <w:rFonts w:cs="Times New Roman"/>
        </w:rPr>
      </w:pPr>
    </w:p>
    <w:p w14:paraId="7A6D014B" w14:textId="77777777" w:rsidR="002D2012" w:rsidRPr="002D2012" w:rsidRDefault="002D2012" w:rsidP="002D2012">
      <w:pPr>
        <w:rPr>
          <w:rFonts w:cs="Times New Roman"/>
        </w:rPr>
      </w:pPr>
    </w:p>
    <w:p w14:paraId="5EFE1DD6" w14:textId="42D7888A" w:rsidR="002D2012" w:rsidRDefault="002D2012" w:rsidP="002D2012">
      <w:pPr>
        <w:rPr>
          <w:rFonts w:cs="Times New Roman"/>
        </w:rPr>
      </w:pPr>
    </w:p>
    <w:p w14:paraId="44D01ABB" w14:textId="59BE288F" w:rsidR="001C29B7" w:rsidRPr="008A1BC7" w:rsidRDefault="002D2012" w:rsidP="002D2012">
      <w:pPr>
        <w:tabs>
          <w:tab w:val="left" w:pos="2730"/>
        </w:tabs>
        <w:rPr>
          <w:rFonts w:cs="Times New Roman"/>
          <w:color w:val="000099"/>
        </w:rPr>
      </w:pPr>
      <w:r>
        <w:rPr>
          <w:rFonts w:cs="Times New Roman"/>
        </w:rPr>
        <w:tab/>
      </w:r>
    </w:p>
    <w:p w14:paraId="19118E6B" w14:textId="77777777" w:rsidR="003D78EA" w:rsidRPr="008A1BC7" w:rsidRDefault="003D78EA" w:rsidP="003D78EA">
      <w:pPr>
        <w:ind w:firstLine="0"/>
        <w:rPr>
          <w:rFonts w:cs="Times New Roman"/>
          <w:color w:val="000099"/>
        </w:rPr>
      </w:pPr>
    </w:p>
    <w:sectPr w:rsidR="003D78EA" w:rsidRPr="008A1BC7" w:rsidSect="002D201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02D67B" w14:textId="77777777" w:rsidR="008E6B82" w:rsidRDefault="008E6B82" w:rsidP="00130411">
      <w:pPr>
        <w:spacing w:before="0" w:after="0" w:line="240" w:lineRule="auto"/>
      </w:pPr>
      <w:r>
        <w:separator/>
      </w:r>
    </w:p>
  </w:endnote>
  <w:endnote w:type="continuationSeparator" w:id="0">
    <w:p w14:paraId="522094ED" w14:textId="77777777" w:rsidR="008E6B82" w:rsidRDefault="008E6B82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4B489" w14:textId="77777777" w:rsidR="002D2012" w:rsidRDefault="002D20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A5F64" w14:textId="77777777" w:rsidR="002D2012" w:rsidRDefault="002D20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D9CF58" w14:textId="77777777" w:rsidR="008E6B82" w:rsidRDefault="008E6B82" w:rsidP="00130411">
      <w:pPr>
        <w:spacing w:before="0" w:after="0" w:line="240" w:lineRule="auto"/>
      </w:pPr>
      <w:r>
        <w:separator/>
      </w:r>
    </w:p>
  </w:footnote>
  <w:footnote w:type="continuationSeparator" w:id="0">
    <w:p w14:paraId="7B15AB25" w14:textId="77777777" w:rsidR="008E6B82" w:rsidRDefault="008E6B82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346511" w14:textId="77777777" w:rsidR="002D2012" w:rsidRDefault="002D201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524232C1" w:rsidR="002B66F9" w:rsidRPr="002D2012" w:rsidRDefault="002D2012" w:rsidP="002D2012">
    <w:pPr>
      <w:pStyle w:val="Header"/>
      <w:ind w:firstLine="0"/>
      <w:jc w:val="right"/>
      <w:rPr>
        <w:i/>
        <w:sz w:val="22"/>
      </w:rPr>
    </w:pPr>
    <w:r w:rsidRPr="00780688">
      <w:rPr>
        <w:i/>
        <w:sz w:val="22"/>
      </w:rPr>
      <w:t>Mẫu 0</w:t>
    </w:r>
    <w:r>
      <w:rPr>
        <w:i/>
        <w:sz w:val="22"/>
      </w:rPr>
      <w:t>7</w:t>
    </w:r>
    <w:r w:rsidRPr="00780688">
      <w:rPr>
        <w:i/>
        <w:sz w:val="22"/>
      </w:rPr>
      <w:t xml:space="preserve"> </w:t>
    </w:r>
    <w:r>
      <w:rPr>
        <w:i/>
        <w:sz w:val="22"/>
      </w:rPr>
      <w:t>-</w:t>
    </w:r>
    <w:r w:rsidRPr="00780688">
      <w:rPr>
        <w:i/>
        <w:sz w:val="22"/>
      </w:rPr>
      <w:t xml:space="preserve"> </w:t>
    </w:r>
    <w:r w:rsidRPr="00BF49F0">
      <w:rPr>
        <w:i/>
        <w:sz w:val="22"/>
      </w:rPr>
      <w:t>Biên bản họp hội đồng xét chọn nhóm nghiên cứu mạnh</w:t>
    </w:r>
    <w:bookmarkStart w:id="1" w:name="_GoBack"/>
    <w:bookmarkEnd w:id="1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7329FF" w14:textId="77777777" w:rsidR="002D2012" w:rsidRDefault="002D201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2012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8E6B82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8D1B5-75F6-408F-8757-16F31BD8A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10</cp:revision>
  <cp:lastPrinted>2022-08-25T09:10:00Z</cp:lastPrinted>
  <dcterms:created xsi:type="dcterms:W3CDTF">2022-08-25T09:09:00Z</dcterms:created>
  <dcterms:modified xsi:type="dcterms:W3CDTF">2022-09-2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